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X2782e1af569a3c418487d8afcdc1f8606934637"/>
    <w:p>
      <w:pPr>
        <w:pStyle w:val="Heading1"/>
      </w:pPr>
      <w:r>
        <w:t xml:space="preserve">Cover Letter for Web Designer Position in Italy Milan</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Italy Milan. As a passionate and skilled web designer with a keen eye for aesthetics and functionality, I am eager to contribute my expertise to your team while immersing myself in the dynamic design culture that defines Milan’s digital landscape.</w:t>
      </w:r>
    </w:p>
    <w:bookmarkStart w:id="20" w:name="professional-background-and-expertise"/>
    <w:p>
      <w:pPr>
        <w:pStyle w:val="Heading2"/>
      </w:pPr>
      <w:r>
        <w:t xml:space="preserve">Professional Background and Expertise</w:t>
      </w:r>
    </w:p>
    <w:p>
      <w:pPr>
        <w:pStyle w:val="FirstParagraph"/>
      </w:pPr>
      <w:r>
        <w:t xml:space="preserve">With over [X years] of experience in web design, I have developed a robust portfolio that showcases my ability to create visually stunning, user-centric websites tailored to diverse industries. My work has consistently emphasized the fusion of creativity and technical precision, ensuring that each project not only meets but exceeds client expectations. From responsive layouts to interactive interfaces, I specialize in crafting digital experiences that resonate with global audiences while maintaining a strong local flavor—something I believe is particularly vital in a city like Italy Milan, where tradition and innovation coexist seamlessly.</w:t>
      </w:r>
    </w:p>
    <w:p>
      <w:pPr>
        <w:pStyle w:val="BodyText"/>
      </w:pPr>
      <w:r>
        <w:t xml:space="preserve">My technical proficiency includes expertise in HTML5, CSS3, JavaScript, and modern frameworks such as React.js and Vue.js. I am also well-versed in design tools like Figma, Adobe XD, and Sketch, which enable me to translate conceptual ideas into polished prototypes. My workflow is rooted in the principles of user experience (UX) and user interface (UI) design, ensuring that every website I create is not only aesthetically pleasing but also intuitive and accessible. I have a proven track record of collaborating with cross-functional teams, including developers, content creators, and project managers, to deliver projects on time and within budget.</w:t>
      </w:r>
    </w:p>
    <w:bookmarkEnd w:id="20"/>
    <w:bookmarkStart w:id="21" w:name="understanding-the-italy-milan-market"/>
    <w:p>
      <w:pPr>
        <w:pStyle w:val="Heading2"/>
      </w:pPr>
      <w:r>
        <w:t xml:space="preserve">Understanding the Italy Milan Market</w:t>
      </w:r>
    </w:p>
    <w:p>
      <w:pPr>
        <w:pStyle w:val="FirstParagraph"/>
      </w:pPr>
      <w:r>
        <w:t xml:space="preserve">Italy Milan is more than just a city; it is a global epicenter for fashion, design, and innovation. As a Web Designer in this environment, I understand the importance of aligning digital strategies with the region’s cultural and economic dynamics. The Italian market places a high value on quality, craftsmanship, and storytelling—principles I integrate into my work to create websites that reflect the authenticity and sophistication of Milanese businesses.</w:t>
      </w:r>
    </w:p>
    <w:p>
      <w:pPr>
        <w:pStyle w:val="BodyText"/>
      </w:pPr>
      <w:r>
        <w:t xml:space="preserve">Having studied local design trends and consumer behavior, I recognize the unique challenges and opportunities present in Italy’s digital ecosystem. For instance, Italian users often prioritize visual appeal alongside functionality, requiring a balance between artistry and performance. Additionally, the rise of e-commerce in Milan has heightened the demand for websites that are both engaging and optimized for mobile-first experiences. My experience with responsive design and SEO best practices ensures that my projects not only look exceptional but also perform exceptionally well in a competitive market.</w:t>
      </w:r>
    </w:p>
    <w:bookmarkEnd w:id="21"/>
    <w:bookmarkStart w:id="22" w:name="why-your-organization"/>
    <w:p>
      <w:pPr>
        <w:pStyle w:val="Heading2"/>
      </w:pPr>
      <w:r>
        <w:t xml:space="preserve">Why Your Organization?</w:t>
      </w:r>
    </w:p>
    <w:p>
      <w:pPr>
        <w:pStyle w:val="FirstParagraph"/>
      </w:pPr>
      <w:r>
        <w:t xml:space="preserve">Your organization’s reputation for [mention specific detail, e.g., "innovative digital solutions" or "client-centric approach"] aligns perfectly with my professional values and aspirations. I am particularly impressed by your recent projects, such as [name a project or mention a client], which demonstrate a commitment to excellence that I strive to uphold in my own work. Working alongside your team would allow me to contribute my skills while learning from the expertise of professionals who are shaping the future of web design in Italy Milan.</w:t>
      </w:r>
    </w:p>
    <w:p>
      <w:pPr>
        <w:pStyle w:val="BodyText"/>
      </w:pPr>
      <w:r>
        <w:t xml:space="preserve">Moreover, I am drawn to your company’s focus on [mention a specific value or initiative, e.g., "sustainability," "creative collaboration," or "cutting-edge technology"]. As a Web Designer, I believe that technology and creativity must work in harmony to deliver impactful solutions. Your emphasis on [specific practice] resonates with my own philosophy of blending artistry with technical mastery to create websites that stand out in a crowded digital space.</w:t>
      </w:r>
    </w:p>
    <w:bookmarkEnd w:id="22"/>
    <w:bookmarkStart w:id="23" w:name="personal-motivation"/>
    <w:p>
      <w:pPr>
        <w:pStyle w:val="Heading2"/>
      </w:pPr>
      <w:r>
        <w:t xml:space="preserve">Personal Motivation</w:t>
      </w:r>
    </w:p>
    <w:p>
      <w:pPr>
        <w:pStyle w:val="FirstParagraph"/>
      </w:pPr>
      <w:r>
        <w:t xml:space="preserve">Beyond my professional qualifications, I am deeply motivated by the opportunity to contribute to Milan’s thriving design community. The city’s iconic architecture, world-renowned fashion houses, and historic piazzas inspire a sense of creativity that I strive to channel into every project. I am particularly interested in working with Italian clients who value innovation while respecting their cultural heritage. Whether designing for a boutique agency or a multinational corporation, I aim to create digital experiences that reflect the uniqueness of Italy Milan’s identity.</w:t>
      </w:r>
    </w:p>
    <w:p>
      <w:pPr>
        <w:pStyle w:val="BodyText"/>
      </w:pPr>
      <w:r>
        <w:t xml:space="preserve">In addition to my technical skills, I bring a strong sense of adaptability and a collaborative spirit. I thrive in fast-paced environments and am comfortable working remotely or on-site, depending on your needs. My ability to communicate effectively with stakeholders, manage deadlines, and troubleshoot challenges ensures that every project is executed with precision and care.</w:t>
      </w:r>
    </w:p>
    <w:bookmarkEnd w:id="23"/>
    <w:bookmarkStart w:id="24" w:name="conclusion"/>
    <w:p>
      <w:pPr>
        <w:pStyle w:val="Heading2"/>
      </w:pPr>
      <w:r>
        <w:t xml:space="preserve">Conclusion</w:t>
      </w:r>
    </w:p>
    <w:p>
      <w:pPr>
        <w:pStyle w:val="FirstParagraph"/>
      </w:pPr>
      <w:r>
        <w:t xml:space="preserve">In conclusion, I am excited about the possibility of joining your team as a Web Designer in Italy Milan. My combination of technical expertise, creative vision, and cultural awareness makes me well-suited to contribute to your organization’s success. I would welcome the opportunity to discuss how my skills and experiences align with your goals and how I can help elevate your digital presence in one of the world’s most influential cities.</w:t>
      </w:r>
    </w:p>
    <w:p>
      <w:pPr>
        <w:pStyle w:val="BodyText"/>
      </w:pPr>
      <w:r>
        <w:t xml:space="preserve">Thank you for considering my application. I look forward to the possibility of speaking with you so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Italy Milan</dc:title>
  <dc:creator/>
  <dc:language>en</dc:language>
  <cp:keywords/>
  <dcterms:created xsi:type="dcterms:W3CDTF">2026-07-23T19:10:21Z</dcterms:created>
  <dcterms:modified xsi:type="dcterms:W3CDTF">2026-07-23T19:10:21Z</dcterms:modified>
</cp:coreProperties>
</file>

<file path=docProps/custom.xml><?xml version="1.0" encoding="utf-8"?>
<Properties xmlns="http://schemas.openxmlformats.org/officeDocument/2006/custom-properties" xmlns:vt="http://schemas.openxmlformats.org/officeDocument/2006/docPropsVTypes"/>
</file>